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45AE" w:rsidRPr="005568D6" w:rsidRDefault="00B7349E" w:rsidP="005568D6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9541C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12.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071585" w:rsidRPr="005568D6">
        <w:rPr>
          <w:rFonts w:ascii="Times New Roman" w:eastAsia="Times New Roman" w:hAnsi="Times New Roman" w:cs="Times New Roman"/>
          <w:b/>
          <w:i/>
          <w:sz w:val="24"/>
          <w:szCs w:val="24"/>
        </w:rPr>
        <w:t>Obuolių puvinius sukeliančių grybų tyrimas</w:t>
      </w:r>
    </w:p>
    <w:p w:rsidR="005568D6" w:rsidRPr="005568D6" w:rsidRDefault="005568D6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tbl>
      <w:tblPr>
        <w:tblStyle w:val="a"/>
        <w:tblW w:w="98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2"/>
        <w:gridCol w:w="7052"/>
      </w:tblGrid>
      <w:tr w:rsidR="007E5925" w:rsidTr="007E5925">
        <w:tc>
          <w:tcPr>
            <w:tcW w:w="2802" w:type="dxa"/>
          </w:tcPr>
          <w:p w:rsidR="007E5925" w:rsidRDefault="007E5925" w:rsidP="007E5925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052" w:type="dxa"/>
          </w:tcPr>
          <w:p w:rsidR="007E5925" w:rsidRDefault="007E5925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426745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="005568D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</w:t>
            </w:r>
            <w:r w:rsidR="00426745">
              <w:rPr>
                <w:rFonts w:ascii="Times New Roman" w:eastAsia="Times New Roman" w:hAnsi="Times New Roman" w:cs="Times New Roman"/>
                <w:sz w:val="24"/>
                <w:szCs w:val="24"/>
              </w:rPr>
              <w:t>s, gamta ir žmogu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; 7</w:t>
            </w:r>
            <w:r w:rsidR="00426745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005568D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</w:t>
            </w:r>
            <w:r w:rsidR="00426745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biologija</w:t>
            </w:r>
            <w:r w:rsidR="009050C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E5925" w:rsidTr="007E5925">
        <w:tc>
          <w:tcPr>
            <w:tcW w:w="2802" w:type="dxa"/>
          </w:tcPr>
          <w:p w:rsidR="007E5925" w:rsidRDefault="007E5925" w:rsidP="007E5925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052" w:type="dxa"/>
          </w:tcPr>
          <w:p w:rsidR="007E5925" w:rsidRDefault="005568D6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ie 40 min.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E5925" w:rsidTr="007E5925">
        <w:tc>
          <w:tcPr>
            <w:tcW w:w="2802" w:type="dxa"/>
          </w:tcPr>
          <w:p w:rsidR="007E5925" w:rsidRDefault="007E5925" w:rsidP="00AA2CE7">
            <w:pPr>
              <w:pStyle w:val="prastasis1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gdomi mokinių gebėjimai</w:t>
            </w:r>
            <w:r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gal</w:t>
            </w:r>
            <w:r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</w:t>
            </w:r>
            <w:r w:rsidR="00484B0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Gamta ir žmogus. Biologija</w:t>
            </w:r>
          </w:p>
        </w:tc>
        <w:tc>
          <w:tcPr>
            <w:tcW w:w="7052" w:type="dxa"/>
          </w:tcPr>
          <w:p w:rsidR="005568D6" w:rsidRPr="005568D6" w:rsidRDefault="005C6D6D" w:rsidP="00E970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68D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Gamta ir žmogus: </w:t>
            </w:r>
          </w:p>
          <w:p w:rsidR="007E5925" w:rsidRPr="005568D6" w:rsidRDefault="007E5925" w:rsidP="00E970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568D6"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  <w:r w:rsidRPr="000B713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8A2DFA" w:rsidRPr="00D12313">
              <w:rPr>
                <w:rFonts w:ascii="Times New Roman" w:hAnsi="Times New Roman" w:cs="Times New Roman"/>
                <w:sz w:val="24"/>
                <w:szCs w:val="24"/>
              </w:rPr>
              <w:t>&lt;...&gt;</w:t>
            </w:r>
            <w:r w:rsidR="005568D6">
              <w:t xml:space="preserve"> </w:t>
            </w:r>
            <w:r w:rsidRPr="005568D6">
              <w:rPr>
                <w:rFonts w:ascii="Times New Roman" w:hAnsi="Times New Roman" w:cs="Times New Roman"/>
                <w:sz w:val="24"/>
                <w:szCs w:val="24"/>
              </w:rPr>
              <w:t>Pateikti naudingos ir žalingos mikroorganizmų veiklos pavyzdžių.</w:t>
            </w:r>
          </w:p>
          <w:p w:rsidR="005568D6" w:rsidRPr="005568D6" w:rsidRDefault="00C97120" w:rsidP="00E970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68D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Biologija: </w:t>
            </w:r>
          </w:p>
          <w:p w:rsidR="005C6D6D" w:rsidRPr="007B0714" w:rsidRDefault="00484B08" w:rsidP="00E970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4.2.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Apibūdinti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pagrindinius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biologinius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gamtinių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populiacijų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dydį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reguliuojančius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veiksnius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.</w:t>
            </w:r>
          </w:p>
        </w:tc>
      </w:tr>
      <w:tr w:rsidR="007E5925" w:rsidTr="007E5925">
        <w:trPr>
          <w:trHeight w:val="1003"/>
        </w:trPr>
        <w:tc>
          <w:tcPr>
            <w:tcW w:w="2802" w:type="dxa"/>
          </w:tcPr>
          <w:p w:rsidR="007E5925" w:rsidRDefault="005568D6" w:rsidP="00AA2CE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pagal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</w:t>
            </w:r>
            <w:r w:rsidR="00AA2CE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o</w:t>
            </w:r>
            <w:r w:rsidR="007E592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tos mokslų kurso programą</w:t>
            </w:r>
            <w:r w:rsidR="007E592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5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="007E592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052" w:type="dxa"/>
          </w:tcPr>
          <w:p w:rsidR="007E5925" w:rsidRPr="007B0714" w:rsidRDefault="007E5925" w:rsidP="00E970F3">
            <w:pPr>
              <w:pStyle w:val="Default"/>
              <w:jc w:val="both"/>
            </w:pPr>
            <w:r>
              <w:t xml:space="preserve">8.3.1. </w:t>
            </w:r>
            <w:r w:rsidRPr="007B0714">
              <w:t xml:space="preserve">Paaiškina gyvųjų organizmų būdingus požymius; </w:t>
            </w:r>
            <w:r w:rsidR="005568D6">
              <w:t xml:space="preserve">skiria </w:t>
            </w:r>
            <w:r w:rsidRPr="007B0714">
              <w:t xml:space="preserve">karalystes, remdamiesi organizmų sandara </w:t>
            </w:r>
            <w:r>
              <w:t>&lt;...&gt;</w:t>
            </w:r>
            <w:r w:rsidRPr="007B0714">
              <w:t xml:space="preserve">; atpažįsta ir apibūdina gyvuosius organizmus artimojoje aplinkoje. </w:t>
            </w:r>
          </w:p>
          <w:p w:rsidR="007E5925" w:rsidRPr="007B0714" w:rsidRDefault="007E5925" w:rsidP="00E970F3">
            <w:pPr>
              <w:pStyle w:val="Default"/>
              <w:jc w:val="both"/>
            </w:pPr>
          </w:p>
        </w:tc>
      </w:tr>
      <w:tr w:rsidR="007E5925" w:rsidTr="007E5925">
        <w:tc>
          <w:tcPr>
            <w:tcW w:w="2802" w:type="dxa"/>
          </w:tcPr>
          <w:p w:rsidR="007E5925" w:rsidRDefault="007E5925" w:rsidP="007E5925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052" w:type="dxa"/>
          </w:tcPr>
          <w:p w:rsidR="007E5925" w:rsidRDefault="007E5925" w:rsidP="00E970F3">
            <w:pPr>
              <w:pStyle w:val="Default"/>
              <w:jc w:val="both"/>
            </w:pPr>
            <w:r>
              <w:t>Soduose užderėjo g</w:t>
            </w:r>
            <w:r w:rsidR="00EF02B1">
              <w:t>ausus</w:t>
            </w:r>
            <w:r>
              <w:t xml:space="preserve"> obuolių derlius. Tačiau atsitiko nelauktas </w:t>
            </w:r>
            <w:r w:rsidR="00EF02B1">
              <w:t>dalykas</w:t>
            </w:r>
            <w:r>
              <w:t xml:space="preserve"> – obuoliai pradėjo pūti, iš gero derliaus liko tik prisiminimas. Obuoliai puvo </w:t>
            </w:r>
            <w:r w:rsidR="00EF02B1">
              <w:t xml:space="preserve">ir </w:t>
            </w:r>
            <w:r>
              <w:t>sode</w:t>
            </w:r>
            <w:r w:rsidR="00EF02B1">
              <w:t>,</w:t>
            </w:r>
            <w:r>
              <w:t xml:space="preserve"> ir sandėliuose. Kad ateityje pavyktų išvengti nuostolių, svarbu išsiaiškinti obuolių puvimo priežastį. </w:t>
            </w:r>
          </w:p>
          <w:p w:rsidR="007E5925" w:rsidRPr="00BF30F7" w:rsidRDefault="007E5925" w:rsidP="00E970F3">
            <w:pPr>
              <w:pStyle w:val="Default"/>
              <w:jc w:val="both"/>
              <w:rPr>
                <w:i/>
              </w:rPr>
            </w:pPr>
            <w:r w:rsidRPr="00BF30F7">
              <w:rPr>
                <w:i/>
              </w:rPr>
              <w:t>Kas supūdė obuolius?</w:t>
            </w:r>
          </w:p>
        </w:tc>
      </w:tr>
      <w:tr w:rsidR="007E5925" w:rsidTr="007E5925">
        <w:tc>
          <w:tcPr>
            <w:tcW w:w="2802" w:type="dxa"/>
          </w:tcPr>
          <w:p w:rsidR="007E5925" w:rsidRPr="008E652E" w:rsidRDefault="007E5925" w:rsidP="007E5925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652E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</w:tc>
        <w:tc>
          <w:tcPr>
            <w:tcW w:w="7052" w:type="dxa"/>
          </w:tcPr>
          <w:p w:rsidR="007E5925" w:rsidRDefault="007E5925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5568D6">
              <w:rPr>
                <w:rFonts w:ascii="Times New Roman" w:eastAsia="Times New Roman" w:hAnsi="Times New Roman" w:cs="Times New Roman"/>
                <w:sz w:val="24"/>
                <w:szCs w:val="24"/>
              </w:rPr>
              <w:t>Remiantis 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uolių puvinį sukeliančio grybo (sodinė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nilij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 pavyzdžiu</w:t>
            </w:r>
            <w:r w:rsidR="005568D6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aiškinti parazitinį organizmų gyvenimo būdą.</w:t>
            </w:r>
          </w:p>
          <w:p w:rsidR="007E5925" w:rsidRPr="008E652E" w:rsidRDefault="007E5925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 Išmokyti atpažinti sodin</w:t>
            </w:r>
            <w:r w:rsidR="00136A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ę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nilij</w:t>
            </w:r>
            <w:r w:rsidR="00136AAB">
              <w:rPr>
                <w:rFonts w:ascii="Times New Roman" w:eastAsia="Times New Roman" w:hAnsi="Times New Roman" w:cs="Times New Roman"/>
                <w:sz w:val="24"/>
                <w:szCs w:val="24"/>
              </w:rPr>
              <w:t>ą</w:t>
            </w:r>
            <w:proofErr w:type="spellEnd"/>
            <w:r w:rsidR="00136A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B4A08">
              <w:rPr>
                <w:rFonts w:ascii="Times New Roman" w:eastAsia="Times New Roman" w:hAnsi="Times New Roman" w:cs="Times New Roman"/>
                <w:sz w:val="24"/>
                <w:szCs w:val="24"/>
              </w:rPr>
              <w:t>a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buoli</w:t>
            </w:r>
            <w:r w:rsidR="008B4A08">
              <w:rPr>
                <w:rFonts w:ascii="Times New Roman" w:eastAsia="Times New Roman" w:hAnsi="Times New Roman" w:cs="Times New Roman"/>
                <w:sz w:val="24"/>
                <w:szCs w:val="24"/>
              </w:rPr>
              <w:t>ų i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63E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šnagrinėti šio grybo </w:t>
            </w:r>
            <w:r w:rsidR="001C45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kroskopinę sandarą – </w:t>
            </w:r>
            <w:proofErr w:type="spellStart"/>
            <w:r w:rsidR="001C45FC">
              <w:rPr>
                <w:rFonts w:ascii="Times New Roman" w:eastAsia="Times New Roman" w:hAnsi="Times New Roman" w:cs="Times New Roman"/>
                <w:sz w:val="24"/>
                <w:szCs w:val="24"/>
              </w:rPr>
              <w:t>hifus</w:t>
            </w:r>
            <w:proofErr w:type="spellEnd"/>
            <w:r w:rsidR="001C45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sporas. </w:t>
            </w:r>
          </w:p>
        </w:tc>
      </w:tr>
      <w:tr w:rsidR="007E5925" w:rsidTr="007E5925">
        <w:tc>
          <w:tcPr>
            <w:tcW w:w="2802" w:type="dxa"/>
          </w:tcPr>
          <w:p w:rsidR="007E5925" w:rsidRDefault="007E5925" w:rsidP="007E5925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052" w:type="dxa"/>
          </w:tcPr>
          <w:p w:rsidR="007E5925" w:rsidRDefault="007E5925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upa*, Petri lėkštelės*, mikroskopas*, dengiamieji ir objektiniai stikleliai*, preparavimo įrankių rinkinys*, supuvę obuoliai arba jų mumijos</w:t>
            </w:r>
            <w:r w:rsidR="00EF02B1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t kurių paviršiaus mat</w:t>
            </w:r>
            <w:r w:rsidR="00EF02B1">
              <w:rPr>
                <w:rFonts w:ascii="Times New Roman" w:eastAsia="Times New Roman" w:hAnsi="Times New Roman" w:cs="Times New Roman"/>
                <w:sz w:val="24"/>
                <w:szCs w:val="24"/>
              </w:rPr>
              <w:t>yt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ilkšvai gelsvos ratais išsidėsčiusio</w:t>
            </w:r>
            <w:r w:rsidR="00EF02B1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arputės.</w:t>
            </w:r>
          </w:p>
        </w:tc>
      </w:tr>
      <w:tr w:rsidR="007E5925" w:rsidTr="007E5925">
        <w:tc>
          <w:tcPr>
            <w:tcW w:w="2802" w:type="dxa"/>
          </w:tcPr>
          <w:p w:rsidR="007E5925" w:rsidRDefault="007E5925" w:rsidP="007E5925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7052" w:type="dxa"/>
          </w:tcPr>
          <w:p w:rsidR="00D44DB9" w:rsidRDefault="007E5925" w:rsidP="00E970F3">
            <w:pPr>
              <w:pStyle w:val="Betarp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44DB9">
              <w:rPr>
                <w:rFonts w:ascii="Times New Roman" w:hAnsi="Times New Roman" w:cs="Times New Roman"/>
                <w:i/>
                <w:sz w:val="24"/>
                <w:szCs w:val="24"/>
              </w:rPr>
              <w:t>Pasiruošimas tyrimu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7E5925" w:rsidRDefault="007E5925" w:rsidP="00E970F3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7B7E">
              <w:rPr>
                <w:rFonts w:ascii="Times New Roman" w:hAnsi="Times New Roman" w:cs="Times New Roman"/>
                <w:i/>
                <w:sz w:val="24"/>
                <w:szCs w:val="24"/>
              </w:rPr>
              <w:t>Esant g</w:t>
            </w:r>
            <w:r w:rsidRPr="00A8602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limybei šis veiklos etapas organizuojamas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rudenį obelų sode.</w:t>
            </w:r>
            <w:r w:rsidRPr="00A860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7E5925" w:rsidRDefault="00D44DB9" w:rsidP="00E970F3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rimui surandama supuvusių obuolių arba jų mumijų</w:t>
            </w:r>
            <w:r w:rsidR="007E5925">
              <w:rPr>
                <w:rFonts w:ascii="Times New Roman" w:hAnsi="Times New Roman" w:cs="Times New Roman"/>
                <w:sz w:val="24"/>
                <w:szCs w:val="24"/>
              </w:rPr>
              <w:t xml:space="preserve"> (nukritę </w:t>
            </w:r>
            <w:r w:rsidR="00912C21" w:rsidRPr="00C9022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arba ant šakų kabantys </w:t>
            </w:r>
            <w:r w:rsidR="00D34405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supuvę ir </w:t>
            </w:r>
            <w:r w:rsidR="007E5925" w:rsidRPr="00C9022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</w:t>
            </w:r>
            <w:r w:rsidR="007E5925">
              <w:rPr>
                <w:rFonts w:ascii="Times New Roman" w:hAnsi="Times New Roman" w:cs="Times New Roman"/>
                <w:sz w:val="24"/>
                <w:szCs w:val="24"/>
              </w:rPr>
              <w:t>ustandėję obuoliai), ant kurių paviršiaus aiškiai matomos ratais išsidėsčiusios pilk</w:t>
            </w:r>
            <w:r w:rsidR="00EF02B1">
              <w:rPr>
                <w:rFonts w:ascii="Times New Roman" w:hAnsi="Times New Roman" w:cs="Times New Roman"/>
                <w:sz w:val="24"/>
                <w:szCs w:val="24"/>
              </w:rPr>
              <w:t>švai</w:t>
            </w:r>
            <w:r w:rsidR="007E5925">
              <w:rPr>
                <w:rFonts w:ascii="Times New Roman" w:hAnsi="Times New Roman" w:cs="Times New Roman"/>
                <w:sz w:val="24"/>
                <w:szCs w:val="24"/>
              </w:rPr>
              <w:t xml:space="preserve"> gelsvos spalvos karputės. Tyrimui paimami keli obuolių pavyzdžiai.</w:t>
            </w:r>
          </w:p>
          <w:p w:rsidR="00C90224" w:rsidRPr="0096527E" w:rsidRDefault="00C90224" w:rsidP="00E970F3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okiniams primenama</w:t>
            </w:r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hyperlink r:id="rId8" w:history="1">
              <w:r w:rsidRPr="00484B08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</w:t>
              </w:r>
              <w:r w:rsidR="00D34405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ijos</w:t>
              </w:r>
            </w:hyperlink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hyperlink r:id="rId9" w:history="1">
              <w:r w:rsidR="00CE2A05" w:rsidRPr="00ED0773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io piešinio</w:t>
              </w:r>
            </w:hyperlink>
            <w:bookmarkStart w:id="0" w:name="_GoBack"/>
            <w:bookmarkEnd w:id="0"/>
            <w:r w:rsidR="0001668A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todika</w:t>
            </w:r>
            <w:r w:rsidR="00484B0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90224" w:rsidRDefault="00C90224" w:rsidP="00E970F3">
            <w:pPr>
              <w:pStyle w:val="Betarp"/>
              <w:jc w:val="both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</w:p>
          <w:p w:rsidR="007E5925" w:rsidRPr="00EF02B1" w:rsidRDefault="00D44DB9" w:rsidP="00E970F3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color w:val="FF0000"/>
                <w:sz w:val="24"/>
                <w:szCs w:val="24"/>
              </w:rPr>
            </w:pPr>
            <w:r w:rsidRPr="00BF30F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yrimas</w:t>
            </w:r>
            <w:r w:rsidR="007E5925" w:rsidRPr="00EF02B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7E5925" w:rsidRDefault="007E5925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Pr="00A86029">
              <w:rPr>
                <w:rFonts w:ascii="Times New Roman" w:hAnsi="Times New Roman" w:cs="Times New Roman"/>
                <w:sz w:val="24"/>
                <w:szCs w:val="24"/>
              </w:rPr>
              <w:t>Pro lup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22E3A">
              <w:rPr>
                <w:rFonts w:ascii="Times New Roman" w:hAnsi="Times New Roman" w:cs="Times New Roman"/>
                <w:sz w:val="24"/>
                <w:szCs w:val="24"/>
              </w:rPr>
              <w:t>apžiūrimas surinktų</w:t>
            </w:r>
            <w:r w:rsidR="00D44DB9">
              <w:rPr>
                <w:rFonts w:ascii="Times New Roman" w:hAnsi="Times New Roman" w:cs="Times New Roman"/>
                <w:sz w:val="24"/>
                <w:szCs w:val="24"/>
              </w:rPr>
              <w:t xml:space="preserve"> 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uolių paviršius. Matomi požymiai aprašomi. </w:t>
            </w:r>
          </w:p>
          <w:p w:rsidR="007E5925" w:rsidRDefault="007E5925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3D7B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Pr="00665954">
              <w:rPr>
                <w:rFonts w:ascii="Times New Roman" w:eastAsia="Times New Roman" w:hAnsi="Times New Roman" w:cs="Times New Roman"/>
                <w:sz w:val="24"/>
                <w:szCs w:val="24"/>
              </w:rPr>
              <w:t>. Gaminamas preparatas.</w:t>
            </w:r>
            <w:r w:rsidR="00D44D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</w:t>
            </w:r>
            <w:r w:rsidR="00D44D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ravimo adatėle atsargiai, stengianti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užkabinti obuolio minkštimo, nuo obuolio paviršiaus nuimama karputės formos apnaša. Apnaša dedama ant objektinio stiklelio į vandens lašą ir išsklaidoma. </w:t>
            </w:r>
            <w:r w:rsidR="00D44DB9">
              <w:rPr>
                <w:rFonts w:ascii="Times New Roman" w:eastAsia="Times New Roman" w:hAnsi="Times New Roman" w:cs="Times New Roman"/>
                <w:sz w:val="24"/>
                <w:szCs w:val="24"/>
              </w:rPr>
              <w:t>Uždengiama dengiamuoju stikleliu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7E5925" w:rsidRDefault="007E5925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Preparatas stebimas pro mikroskopą. Pamatom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fa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grybiena) ir sporos</w:t>
            </w:r>
            <w:r w:rsidR="00ED653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D44D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roma išvada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buolio puvinį sukėlė grybas.</w:t>
            </w:r>
          </w:p>
          <w:p w:rsidR="007E5925" w:rsidRDefault="007E5925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 Matomas vaizdas nupiešiamas arba nufotografuojamas, matomos</w:t>
            </w:r>
            <w:r w:rsidR="00D44D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truktūros pažymimos ir įvardij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mos.</w:t>
            </w:r>
          </w:p>
          <w:p w:rsidR="007E5925" w:rsidRPr="00912C21" w:rsidRDefault="00912C21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</w:rPr>
            </w:pPr>
            <w:r w:rsidRPr="00D44DB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5. 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miantis </w:t>
            </w:r>
            <w:r w:rsidR="00EF02B1" w:rsidRPr="00BF30F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Obuolių </w:t>
            </w:r>
            <w:r w:rsidR="007E5925" w:rsidRPr="00BF30F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puvinių sukėlėjų </w:t>
            </w:r>
            <w:r w:rsidR="00ED653D" w:rsidRPr="00BF30F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vyzdžiais</w:t>
            </w:r>
            <w:r w:rsidR="00ED65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 w:rsidR="0001668A">
              <w:rPr>
                <w:rFonts w:ascii="Times New Roman" w:eastAsia="Times New Roman" w:hAnsi="Times New Roman" w:cs="Times New Roman"/>
                <w:sz w:val="24"/>
                <w:szCs w:val="24"/>
              </w:rPr>
              <w:t>žr.</w:t>
            </w:r>
            <w:r w:rsidR="00ED65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1668A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 w:rsidR="00ED653D">
              <w:rPr>
                <w:rFonts w:ascii="Times New Roman" w:eastAsia="Times New Roman" w:hAnsi="Times New Roman" w:cs="Times New Roman"/>
                <w:sz w:val="24"/>
                <w:szCs w:val="24"/>
              </w:rPr>
              <w:t>ried</w:t>
            </w:r>
            <w:r w:rsidR="0001668A">
              <w:rPr>
                <w:rFonts w:ascii="Times New Roman" w:eastAsia="Times New Roman" w:hAnsi="Times New Roman" w:cs="Times New Roman"/>
                <w:sz w:val="24"/>
                <w:szCs w:val="24"/>
              </w:rPr>
              <w:t>ą</w:t>
            </w:r>
            <w:r w:rsidR="00ED65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>nustatomas tiriamo obuolio puvinio sukėlėjas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7E5925" w:rsidRPr="0058310E" w:rsidRDefault="00912C21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i/>
                <w:color w:val="C00000"/>
                <w:sz w:val="24"/>
                <w:szCs w:val="24"/>
              </w:rPr>
            </w:pPr>
            <w:r w:rsidRPr="00D44DB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6. 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ternete ar kituose šaltiniuose ieškoma informacijos apie sodinės </w:t>
            </w:r>
            <w:proofErr w:type="spellStart"/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>monilijo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>vystymąsi, plitimo</w:t>
            </w:r>
            <w:r w:rsidR="00ED65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iežastis, sukeliamas ligas. 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šsiaiškinama, kaip nuo šio parazitinio grybo apsaugoti vaismedžius. </w:t>
            </w:r>
            <w:r w:rsidR="00484B08">
              <w:rPr>
                <w:rFonts w:ascii="Times New Roman" w:eastAsia="Times New Roman" w:hAnsi="Times New Roman" w:cs="Times New Roman"/>
                <w:sz w:val="24"/>
                <w:szCs w:val="24"/>
              </w:rPr>
              <w:t>Apibrėžiama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ąvoka </w:t>
            </w:r>
            <w:r w:rsidR="007E5925" w:rsidRPr="00F5546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fungicidai.</w:t>
            </w:r>
            <w:r w:rsidR="0058310E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7E5925" w:rsidRPr="00D206F4" w:rsidRDefault="00D206F4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i/>
                <w:color w:val="C00000"/>
                <w:sz w:val="24"/>
                <w:szCs w:val="24"/>
              </w:rPr>
            </w:pPr>
            <w:r w:rsidRPr="00D206F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7</w:t>
            </w:r>
            <w:r w:rsidR="00912C21" w:rsidRPr="00D206F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. 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>Padaroma tyrimo išvada.</w:t>
            </w:r>
          </w:p>
        </w:tc>
      </w:tr>
      <w:tr w:rsidR="007E5925" w:rsidTr="007E5925">
        <w:tc>
          <w:tcPr>
            <w:tcW w:w="2802" w:type="dxa"/>
          </w:tcPr>
          <w:p w:rsidR="007E5925" w:rsidRPr="004D00B3" w:rsidRDefault="007E5925" w:rsidP="007E5925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00B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ukiamas mokinių veiklos rezultatas</w:t>
            </w:r>
          </w:p>
        </w:tc>
        <w:tc>
          <w:tcPr>
            <w:tcW w:w="7052" w:type="dxa"/>
          </w:tcPr>
          <w:p w:rsidR="007E5925" w:rsidRPr="00484B08" w:rsidRDefault="00484B08" w:rsidP="00E970F3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84B08">
              <w:rPr>
                <w:rFonts w:ascii="Times New Roman" w:hAnsi="Times New Roman" w:cs="Times New Roman"/>
                <w:i/>
                <w:sz w:val="24"/>
                <w:szCs w:val="24"/>
              </w:rPr>
              <w:t>Pirmas</w:t>
            </w:r>
            <w:r w:rsidR="001C1AA1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 w:rsidR="007E5925" w:rsidRPr="00484B0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</w:t>
            </w:r>
            <w:r w:rsidR="001C08F1">
              <w:rPr>
                <w:rFonts w:ascii="Times New Roman" w:hAnsi="Times New Roman" w:cs="Times New Roman"/>
                <w:i/>
                <w:sz w:val="24"/>
                <w:szCs w:val="24"/>
              </w:rPr>
              <w:t>lygmuo</w:t>
            </w:r>
          </w:p>
          <w:p w:rsidR="007E5925" w:rsidRPr="00484B08" w:rsidRDefault="00D206F4" w:rsidP="00E970F3">
            <w:pPr>
              <w:pStyle w:val="prastasiniatinklio"/>
              <w:shd w:val="clear" w:color="auto" w:fill="FFFFFF"/>
              <w:spacing w:before="120" w:beforeAutospacing="0" w:after="120" w:afterAutospacing="0" w:line="276" w:lineRule="auto"/>
              <w:jc w:val="both"/>
            </w:pPr>
            <w:r w:rsidRPr="00484B08">
              <w:t>Mokytojo padedamas</w:t>
            </w:r>
            <w:r w:rsidR="007E5925" w:rsidRPr="00484B08">
              <w:t xml:space="preserve"> </w:t>
            </w:r>
            <w:r w:rsidRPr="00484B08">
              <w:t>pa</w:t>
            </w:r>
            <w:r w:rsidR="007E5925" w:rsidRPr="00484B08">
              <w:t xml:space="preserve">ruošia preparatą, </w:t>
            </w:r>
            <w:r w:rsidR="00F20DF8">
              <w:t>remdamasis</w:t>
            </w:r>
            <w:r w:rsidR="007E5925" w:rsidRPr="00484B08">
              <w:t xml:space="preserve"> </w:t>
            </w:r>
            <w:r w:rsidR="00471CEF" w:rsidRPr="00BF30F7">
              <w:rPr>
                <w:i/>
              </w:rPr>
              <w:t>O</w:t>
            </w:r>
            <w:r w:rsidRPr="00BF30F7">
              <w:rPr>
                <w:bCs/>
                <w:i/>
                <w:color w:val="222222"/>
              </w:rPr>
              <w:t>buolių puvinių sukėlėjų pavyzdžiais</w:t>
            </w:r>
            <w:r w:rsidRPr="00484B08">
              <w:rPr>
                <w:bCs/>
                <w:color w:val="222222"/>
              </w:rPr>
              <w:t xml:space="preserve"> (</w:t>
            </w:r>
            <w:r w:rsidR="0001668A">
              <w:rPr>
                <w:bCs/>
                <w:color w:val="222222"/>
              </w:rPr>
              <w:t>žr.</w:t>
            </w:r>
            <w:r w:rsidRPr="00484B08">
              <w:rPr>
                <w:bCs/>
                <w:color w:val="222222"/>
              </w:rPr>
              <w:t xml:space="preserve"> </w:t>
            </w:r>
            <w:r w:rsidR="0001668A">
              <w:rPr>
                <w:bCs/>
                <w:color w:val="222222"/>
              </w:rPr>
              <w:t>P</w:t>
            </w:r>
            <w:r w:rsidRPr="00484B08">
              <w:rPr>
                <w:bCs/>
                <w:color w:val="222222"/>
              </w:rPr>
              <w:t>ried</w:t>
            </w:r>
            <w:r w:rsidR="0001668A">
              <w:rPr>
                <w:bCs/>
                <w:color w:val="222222"/>
              </w:rPr>
              <w:t>ą</w:t>
            </w:r>
            <w:r w:rsidRPr="00484B08">
              <w:rPr>
                <w:bCs/>
                <w:color w:val="222222"/>
              </w:rPr>
              <w:t xml:space="preserve">) </w:t>
            </w:r>
            <w:r w:rsidR="007E5925" w:rsidRPr="00484B08">
              <w:t xml:space="preserve">atpažįsta grybą – sodinę </w:t>
            </w:r>
            <w:proofErr w:type="spellStart"/>
            <w:r w:rsidR="007E5925" w:rsidRPr="00484B08">
              <w:t>moniliją</w:t>
            </w:r>
            <w:proofErr w:type="spellEnd"/>
            <w:r w:rsidR="007E5925" w:rsidRPr="00484B08">
              <w:t xml:space="preserve"> (</w:t>
            </w:r>
            <w:proofErr w:type="spellStart"/>
            <w:r w:rsidR="007E5925" w:rsidRPr="00484B08">
              <w:rPr>
                <w:i/>
              </w:rPr>
              <w:t>Monilia</w:t>
            </w:r>
            <w:proofErr w:type="spellEnd"/>
            <w:r w:rsidR="007E5925" w:rsidRPr="00484B08">
              <w:rPr>
                <w:i/>
              </w:rPr>
              <w:t xml:space="preserve"> </w:t>
            </w:r>
            <w:proofErr w:type="spellStart"/>
            <w:r w:rsidR="007E5925" w:rsidRPr="00484B08">
              <w:rPr>
                <w:i/>
              </w:rPr>
              <w:t>fructigena</w:t>
            </w:r>
            <w:proofErr w:type="spellEnd"/>
            <w:r w:rsidR="007E5925" w:rsidRPr="00484B08">
              <w:t>).</w:t>
            </w:r>
            <w:r w:rsidR="00ED653D" w:rsidRPr="00484B08">
              <w:t xml:space="preserve"> </w:t>
            </w:r>
            <w:r w:rsidR="007E5925" w:rsidRPr="00484B08">
              <w:t>Pagal išorinius požymius geba atpažinti</w:t>
            </w:r>
            <w:r w:rsidRPr="00484B08">
              <w:t xml:space="preserve"> sodinės </w:t>
            </w:r>
            <w:proofErr w:type="spellStart"/>
            <w:r w:rsidRPr="00484B08">
              <w:t>monili</w:t>
            </w:r>
            <w:r w:rsidR="007E5925" w:rsidRPr="00484B08">
              <w:t>jos</w:t>
            </w:r>
            <w:proofErr w:type="spellEnd"/>
            <w:r w:rsidR="007E5925" w:rsidRPr="00484B08">
              <w:t xml:space="preserve"> pažeistus vaisius.</w:t>
            </w:r>
          </w:p>
          <w:p w:rsidR="007E5925" w:rsidRPr="00484B08" w:rsidRDefault="007E5925" w:rsidP="00E970F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84B08">
              <w:rPr>
                <w:rFonts w:ascii="Times New Roman" w:hAnsi="Times New Roman" w:cs="Times New Roman"/>
                <w:i/>
                <w:sz w:val="24"/>
                <w:szCs w:val="24"/>
              </w:rPr>
              <w:t>Antras</w:t>
            </w:r>
            <w:r w:rsidR="001C1AA1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 w:rsidRPr="00484B0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</w:t>
            </w:r>
            <w:r w:rsidR="001C08F1">
              <w:rPr>
                <w:rFonts w:ascii="Times New Roman" w:hAnsi="Times New Roman" w:cs="Times New Roman"/>
                <w:i/>
                <w:sz w:val="24"/>
                <w:szCs w:val="24"/>
              </w:rPr>
              <w:t>lygmuo</w:t>
            </w:r>
          </w:p>
          <w:p w:rsidR="007E5925" w:rsidRPr="00484B08" w:rsidRDefault="007E5925" w:rsidP="00E970F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4B08">
              <w:rPr>
                <w:rFonts w:ascii="Times New Roman" w:hAnsi="Times New Roman" w:cs="Times New Roman"/>
                <w:sz w:val="24"/>
                <w:szCs w:val="24"/>
              </w:rPr>
              <w:t xml:space="preserve">Savarankiškai </w:t>
            </w:r>
            <w:r w:rsidR="00D206F4" w:rsidRPr="00484B08">
              <w:rPr>
                <w:rFonts w:ascii="Times New Roman" w:hAnsi="Times New Roman" w:cs="Times New Roman"/>
                <w:sz w:val="24"/>
                <w:szCs w:val="24"/>
              </w:rPr>
              <w:t>pa</w:t>
            </w:r>
            <w:r w:rsidRPr="00484B08">
              <w:rPr>
                <w:rFonts w:ascii="Times New Roman" w:hAnsi="Times New Roman" w:cs="Times New Roman"/>
                <w:sz w:val="24"/>
                <w:szCs w:val="24"/>
              </w:rPr>
              <w:t>ruošia preparatą, matomą vaizdą nupiešia, jame pažymi matomas struktūras ir užrašo jų pavadinimus.</w:t>
            </w:r>
          </w:p>
          <w:p w:rsidR="00BF30F7" w:rsidRDefault="00BF30F7" w:rsidP="00E970F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E5925" w:rsidRPr="00484B08" w:rsidRDefault="007E5925" w:rsidP="00E970F3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84B08">
              <w:rPr>
                <w:rFonts w:ascii="Times New Roman" w:hAnsi="Times New Roman" w:cs="Times New Roman"/>
                <w:i/>
                <w:sz w:val="24"/>
                <w:szCs w:val="24"/>
              </w:rPr>
              <w:t>Trečias</w:t>
            </w:r>
            <w:r w:rsidR="001C1AA1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 w:rsidRPr="00484B0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</w:t>
            </w:r>
            <w:r w:rsidR="001C08F1">
              <w:rPr>
                <w:rFonts w:ascii="Times New Roman" w:hAnsi="Times New Roman" w:cs="Times New Roman"/>
                <w:i/>
                <w:sz w:val="24"/>
                <w:szCs w:val="24"/>
              </w:rPr>
              <w:t>lygmuo</w:t>
            </w:r>
          </w:p>
          <w:p w:rsidR="007E5925" w:rsidRDefault="00D206F4" w:rsidP="00E970F3">
            <w:pPr>
              <w:spacing w:line="276" w:lineRule="auto"/>
              <w:jc w:val="both"/>
            </w:pPr>
            <w:r w:rsidRPr="00484B08">
              <w:rPr>
                <w:rFonts w:ascii="Times New Roman" w:hAnsi="Times New Roman" w:cs="Times New Roman"/>
                <w:sz w:val="24"/>
                <w:szCs w:val="24"/>
              </w:rPr>
              <w:t>Remdamasis</w:t>
            </w:r>
            <w:r w:rsidR="007E5925" w:rsidRPr="00484B08">
              <w:rPr>
                <w:rFonts w:ascii="Times New Roman" w:hAnsi="Times New Roman" w:cs="Times New Roman"/>
                <w:sz w:val="24"/>
                <w:szCs w:val="24"/>
              </w:rPr>
              <w:t xml:space="preserve"> tyrimo rezultatais ir kita informacija siūlo sprendimus, kaip sodus apsaugoti nuo obuolių puvinio sukėlėjų. </w:t>
            </w:r>
          </w:p>
        </w:tc>
      </w:tr>
      <w:tr w:rsidR="007E5925" w:rsidTr="007E5925">
        <w:tc>
          <w:tcPr>
            <w:tcW w:w="2802" w:type="dxa"/>
          </w:tcPr>
          <w:p w:rsidR="007E5925" w:rsidRDefault="007E5925" w:rsidP="007E5925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zikų įvertinimas</w:t>
            </w:r>
          </w:p>
        </w:tc>
        <w:tc>
          <w:tcPr>
            <w:tcW w:w="7052" w:type="dxa"/>
          </w:tcPr>
          <w:p w:rsidR="007E5925" w:rsidRDefault="007E5925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u</w:t>
            </w:r>
            <w:r w:rsidR="00D206F4">
              <w:rPr>
                <w:rFonts w:ascii="Times New Roman" w:eastAsia="Times New Roman" w:hAnsi="Times New Roman" w:cs="Times New Roman"/>
                <w:sz w:val="24"/>
                <w:szCs w:val="24"/>
              </w:rPr>
              <w:t>giai elgiamas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aminant preparatą.</w:t>
            </w:r>
            <w:r w:rsidR="00BE1EA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912C21" w:rsidRDefault="00BE1EA8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912C21" w:rsidRPr="00BE1EA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ergiškiems vaikams </w:t>
            </w:r>
            <w:r w:rsidR="001F6371">
              <w:rPr>
                <w:rFonts w:ascii="Times New Roman" w:eastAsia="Times New Roman" w:hAnsi="Times New Roman" w:cs="Times New Roman"/>
                <w:sz w:val="24"/>
                <w:szCs w:val="24"/>
              </w:rPr>
              <w:t>taiko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2C21" w:rsidRPr="00BE1EA8">
              <w:rPr>
                <w:rFonts w:ascii="Times New Roman" w:eastAsia="Times New Roman" w:hAnsi="Times New Roman" w:cs="Times New Roman"/>
                <w:sz w:val="24"/>
                <w:szCs w:val="24"/>
              </w:rPr>
              <w:t>papildom</w:t>
            </w:r>
            <w:r w:rsidR="001F6371">
              <w:rPr>
                <w:rFonts w:ascii="Times New Roman" w:eastAsia="Times New Roman" w:hAnsi="Times New Roman" w:cs="Times New Roman"/>
                <w:sz w:val="24"/>
                <w:szCs w:val="24"/>
              </w:rPr>
              <w:t>ų</w:t>
            </w:r>
            <w:r w:rsidR="00912C21" w:rsidRPr="00BE1EA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saugos priemon</w:t>
            </w:r>
            <w:r w:rsidR="001F6371">
              <w:rPr>
                <w:rFonts w:ascii="Times New Roman" w:eastAsia="Times New Roman" w:hAnsi="Times New Roman" w:cs="Times New Roman"/>
                <w:sz w:val="24"/>
                <w:szCs w:val="24"/>
              </w:rPr>
              <w:t>ių</w:t>
            </w:r>
            <w:r w:rsidR="00912C21" w:rsidRPr="00BE1EA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kaukės, pirštinės, kt.) arb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iems pateikiami jau paruošti</w:t>
            </w:r>
            <w:r w:rsidR="00912C21" w:rsidRPr="00BE1EA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eparatai.</w:t>
            </w:r>
          </w:p>
        </w:tc>
      </w:tr>
      <w:tr w:rsidR="007E5925" w:rsidTr="007E5925">
        <w:tc>
          <w:tcPr>
            <w:tcW w:w="2802" w:type="dxa"/>
          </w:tcPr>
          <w:p w:rsidR="007E5925" w:rsidRPr="00A62C72" w:rsidRDefault="007E5925" w:rsidP="007E5925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7052" w:type="dxa"/>
          </w:tcPr>
          <w:p w:rsidR="007E5925" w:rsidRDefault="00D206F4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1EA8">
              <w:rPr>
                <w:rFonts w:ascii="Times New Roman" w:eastAsia="Times New Roman" w:hAnsi="Times New Roman" w:cs="Times New Roman"/>
                <w:sz w:val="24"/>
                <w:szCs w:val="24"/>
              </w:rPr>
              <w:t>Chemija</w:t>
            </w:r>
            <w:r w:rsidR="00BE1EA8" w:rsidRPr="00BE1EA8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Pr="00BE1EA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</w:t>
            </w:r>
            <w:r w:rsidR="007E5925" w:rsidRPr="00BE1EA8">
              <w:rPr>
                <w:rFonts w:ascii="Times New Roman" w:eastAsia="Times New Roman" w:hAnsi="Times New Roman" w:cs="Times New Roman"/>
                <w:sz w:val="24"/>
                <w:szCs w:val="24"/>
              </w:rPr>
              <w:t>he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>minės medžiago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naudojamos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ugalų apsaugai; fungicidai</w:t>
            </w:r>
            <w:r w:rsidR="007E5925"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>, jų poveikis organizmams</w:t>
            </w:r>
            <w:r w:rsidR="00BE1EA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aplinkai.</w:t>
            </w:r>
          </w:p>
          <w:p w:rsidR="007E5925" w:rsidRPr="00B7715E" w:rsidRDefault="007E5925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E5925" w:rsidTr="007E5925">
        <w:tc>
          <w:tcPr>
            <w:tcW w:w="2802" w:type="dxa"/>
          </w:tcPr>
          <w:p w:rsidR="007E5925" w:rsidRDefault="007E5925" w:rsidP="007E5925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dėjos veiklai plėtoti</w:t>
            </w:r>
          </w:p>
        </w:tc>
        <w:tc>
          <w:tcPr>
            <w:tcW w:w="7052" w:type="dxa"/>
          </w:tcPr>
          <w:p w:rsidR="007E5925" w:rsidRDefault="007E5925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Nustatyti, kokius kitus vaisius gali pūdyti sodinė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nilij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:rsidR="00ED653D" w:rsidRDefault="00ED653D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 Ištirti</w:t>
            </w:r>
            <w:r w:rsidR="001F6371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okie grybai sukelia vaisių ir daržovių puvinius.</w:t>
            </w:r>
          </w:p>
          <w:p w:rsidR="007E5925" w:rsidRDefault="00ED653D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>. Par</w:t>
            </w:r>
            <w:r w:rsidR="001F6371">
              <w:rPr>
                <w:rFonts w:ascii="Times New Roman" w:eastAsia="Times New Roman" w:hAnsi="Times New Roman" w:cs="Times New Roman"/>
                <w:sz w:val="24"/>
                <w:szCs w:val="24"/>
              </w:rPr>
              <w:t>eng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 pranešimą apie kitus kultūrinių augalų ligas sukeliančius grybus. </w:t>
            </w:r>
          </w:p>
          <w:p w:rsidR="007E5925" w:rsidRDefault="00ED653D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Aptarti įvairius apsaugos būdus nuo </w:t>
            </w:r>
            <w:r w:rsidR="001F637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galų 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>ligas sukeliančių grybų, p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domėti, kurie būdai taikomi</w:t>
            </w:r>
            <w:r w:rsidR="00D206F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arba 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>netaikomi</w:t>
            </w:r>
            <w:r w:rsidR="00D206F4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kologiniuose ūkiuose.</w:t>
            </w:r>
          </w:p>
          <w:p w:rsidR="007E5925" w:rsidRDefault="007E5925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864BC" w:rsidTr="007E5925">
        <w:tc>
          <w:tcPr>
            <w:tcW w:w="2802" w:type="dxa"/>
          </w:tcPr>
          <w:p w:rsidR="00D864BC" w:rsidRDefault="00D864BC" w:rsidP="007E5925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052" w:type="dxa"/>
          </w:tcPr>
          <w:p w:rsidR="00D864BC" w:rsidRDefault="00D864BC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E5925" w:rsidTr="007E5925">
        <w:tc>
          <w:tcPr>
            <w:tcW w:w="2802" w:type="dxa"/>
          </w:tcPr>
          <w:p w:rsidR="007E5925" w:rsidRDefault="00D206F4" w:rsidP="00D206F4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o v</w:t>
            </w:r>
            <w:r w:rsidR="007E5925">
              <w:rPr>
                <w:rFonts w:ascii="Times New Roman" w:eastAsia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052" w:type="dxa"/>
          </w:tcPr>
          <w:p w:rsidR="007E5925" w:rsidRPr="00131B84" w:rsidRDefault="00D206F4" w:rsidP="00E970F3">
            <w:pPr>
              <w:pStyle w:val="prastasis1"/>
              <w:jc w:val="both"/>
            </w:pPr>
            <w:r w:rsidRPr="00D206F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Obuolių puvinius sukeliančių grybų tyrimas</w:t>
            </w:r>
          </w:p>
        </w:tc>
      </w:tr>
      <w:tr w:rsidR="00BF30F7" w:rsidTr="007E5925">
        <w:tc>
          <w:tcPr>
            <w:tcW w:w="2802" w:type="dxa"/>
          </w:tcPr>
          <w:p w:rsidR="00BF30F7" w:rsidRDefault="00BF30F7" w:rsidP="00D206F4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edas</w:t>
            </w:r>
          </w:p>
        </w:tc>
        <w:tc>
          <w:tcPr>
            <w:tcW w:w="7052" w:type="dxa"/>
          </w:tcPr>
          <w:p w:rsidR="00BF30F7" w:rsidRPr="00D206F4" w:rsidRDefault="00BF30F7" w:rsidP="00E970F3">
            <w:pPr>
              <w:pStyle w:val="prastasis1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F30F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Obuolių puvinių sukėlėjų pavyzdžiai</w:t>
            </w:r>
          </w:p>
        </w:tc>
      </w:tr>
    </w:tbl>
    <w:p w:rsidR="007F45AE" w:rsidRDefault="007F45AE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F45AE" w:rsidRDefault="007F45AE">
      <w:pPr>
        <w:pStyle w:val="prastasis1"/>
        <w:rPr>
          <w:rFonts w:ascii="Times New Roman" w:eastAsia="Times New Roman" w:hAnsi="Times New Roman" w:cs="Times New Roman"/>
          <w:sz w:val="24"/>
          <w:szCs w:val="24"/>
        </w:rPr>
      </w:pPr>
    </w:p>
    <w:sectPr w:rsidR="007F45AE" w:rsidSect="00BF30F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851" w:bottom="567" w:left="1134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1BB0" w:rsidRDefault="00FE1BB0" w:rsidP="00BF30F7">
      <w:pPr>
        <w:spacing w:after="0" w:line="240" w:lineRule="auto"/>
      </w:pPr>
      <w:r>
        <w:separator/>
      </w:r>
    </w:p>
  </w:endnote>
  <w:endnote w:type="continuationSeparator" w:id="0">
    <w:p w:rsidR="00FE1BB0" w:rsidRDefault="00FE1BB0" w:rsidP="00BF3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 CE">
    <w:altName w:val="Arial"/>
    <w:charset w:val="58"/>
    <w:family w:val="auto"/>
    <w:pitch w:val="variable"/>
    <w:sig w:usb0="E1000AEF" w:usb1="5000A1FF" w:usb2="00000000" w:usb3="00000000" w:csb0="000001B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7" w:usb1="08070000" w:usb2="00000010" w:usb3="00000000" w:csb0="0002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2313" w:rsidRDefault="00D12313">
    <w:pPr>
      <w:pStyle w:val="Por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6777284"/>
      <w:docPartObj>
        <w:docPartGallery w:val="Page Numbers (Bottom of Page)"/>
        <w:docPartUnique/>
      </w:docPartObj>
    </w:sdtPr>
    <w:sdtEndPr/>
    <w:sdtContent>
      <w:p w:rsidR="00BF30F7" w:rsidRDefault="005F45E8">
        <w:pPr>
          <w:pStyle w:val="Porat"/>
          <w:jc w:val="center"/>
        </w:pPr>
        <w:r>
          <w:fldChar w:fldCharType="begin"/>
        </w:r>
        <w:r w:rsidR="00BF30F7">
          <w:instrText>PAGE   \* MERGEFORMAT</w:instrText>
        </w:r>
        <w:r>
          <w:fldChar w:fldCharType="separate"/>
        </w:r>
        <w:r w:rsidR="00D864BC">
          <w:rPr>
            <w:noProof/>
          </w:rPr>
          <w:t>2</w:t>
        </w:r>
        <w:r>
          <w:fldChar w:fldCharType="end"/>
        </w:r>
      </w:p>
    </w:sdtContent>
  </w:sdt>
  <w:p w:rsidR="00BF30F7" w:rsidRDefault="00BF30F7">
    <w:pPr>
      <w:pStyle w:val="Por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2313" w:rsidRDefault="00D12313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1BB0" w:rsidRDefault="00FE1BB0" w:rsidP="00BF30F7">
      <w:pPr>
        <w:spacing w:after="0" w:line="240" w:lineRule="auto"/>
      </w:pPr>
      <w:r>
        <w:separator/>
      </w:r>
    </w:p>
  </w:footnote>
  <w:footnote w:type="continuationSeparator" w:id="0">
    <w:p w:rsidR="00FE1BB0" w:rsidRDefault="00FE1BB0" w:rsidP="00BF30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2313" w:rsidRDefault="00D12313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2313" w:rsidRDefault="00D12313">
    <w:pPr>
      <w:pStyle w:val="Antrats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2313" w:rsidRDefault="00D12313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96A29"/>
    <w:multiLevelType w:val="multilevel"/>
    <w:tmpl w:val="DBC471B4"/>
    <w:lvl w:ilvl="0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C9E2E54"/>
    <w:multiLevelType w:val="hybridMultilevel"/>
    <w:tmpl w:val="05FC15AE"/>
    <w:lvl w:ilvl="0" w:tplc="1598BA86">
      <w:start w:val="3"/>
      <w:numFmt w:val="decimal"/>
      <w:lvlText w:val="%1."/>
      <w:lvlJc w:val="left"/>
      <w:pPr>
        <w:ind w:left="-491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229" w:hanging="360"/>
      </w:pPr>
    </w:lvl>
    <w:lvl w:ilvl="2" w:tplc="0427001B" w:tentative="1">
      <w:start w:val="1"/>
      <w:numFmt w:val="lowerRoman"/>
      <w:lvlText w:val="%3."/>
      <w:lvlJc w:val="right"/>
      <w:pPr>
        <w:ind w:left="949" w:hanging="180"/>
      </w:pPr>
    </w:lvl>
    <w:lvl w:ilvl="3" w:tplc="0427000F" w:tentative="1">
      <w:start w:val="1"/>
      <w:numFmt w:val="decimal"/>
      <w:lvlText w:val="%4."/>
      <w:lvlJc w:val="left"/>
      <w:pPr>
        <w:ind w:left="1669" w:hanging="360"/>
      </w:pPr>
    </w:lvl>
    <w:lvl w:ilvl="4" w:tplc="04270019" w:tentative="1">
      <w:start w:val="1"/>
      <w:numFmt w:val="lowerLetter"/>
      <w:lvlText w:val="%5."/>
      <w:lvlJc w:val="left"/>
      <w:pPr>
        <w:ind w:left="2389" w:hanging="360"/>
      </w:pPr>
    </w:lvl>
    <w:lvl w:ilvl="5" w:tplc="0427001B" w:tentative="1">
      <w:start w:val="1"/>
      <w:numFmt w:val="lowerRoman"/>
      <w:lvlText w:val="%6."/>
      <w:lvlJc w:val="right"/>
      <w:pPr>
        <w:ind w:left="3109" w:hanging="180"/>
      </w:pPr>
    </w:lvl>
    <w:lvl w:ilvl="6" w:tplc="0427000F" w:tentative="1">
      <w:start w:val="1"/>
      <w:numFmt w:val="decimal"/>
      <w:lvlText w:val="%7."/>
      <w:lvlJc w:val="left"/>
      <w:pPr>
        <w:ind w:left="3829" w:hanging="360"/>
      </w:pPr>
    </w:lvl>
    <w:lvl w:ilvl="7" w:tplc="04270019" w:tentative="1">
      <w:start w:val="1"/>
      <w:numFmt w:val="lowerLetter"/>
      <w:lvlText w:val="%8."/>
      <w:lvlJc w:val="left"/>
      <w:pPr>
        <w:ind w:left="4549" w:hanging="360"/>
      </w:pPr>
    </w:lvl>
    <w:lvl w:ilvl="8" w:tplc="0427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2" w15:restartNumberingAfterBreak="0">
    <w:nsid w:val="1DFA26AD"/>
    <w:multiLevelType w:val="hybridMultilevel"/>
    <w:tmpl w:val="F6F0FDA2"/>
    <w:lvl w:ilvl="0" w:tplc="C5B8D9C0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1152F5"/>
    <w:multiLevelType w:val="hybridMultilevel"/>
    <w:tmpl w:val="9CE2FC6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AA5C5A"/>
    <w:multiLevelType w:val="hybridMultilevel"/>
    <w:tmpl w:val="C8120BE0"/>
    <w:lvl w:ilvl="0" w:tplc="4A40F38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13442"/>
    <w:multiLevelType w:val="multilevel"/>
    <w:tmpl w:val="F02C5C9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27147B"/>
    <w:multiLevelType w:val="hybridMultilevel"/>
    <w:tmpl w:val="80DE4004"/>
    <w:lvl w:ilvl="0" w:tplc="F6E2F99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224C5E"/>
    <w:multiLevelType w:val="hybridMultilevel"/>
    <w:tmpl w:val="E904F63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B67B68"/>
    <w:multiLevelType w:val="hybridMultilevel"/>
    <w:tmpl w:val="F6F0FDA2"/>
    <w:lvl w:ilvl="0" w:tplc="C5B8D9C0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E9449C"/>
    <w:multiLevelType w:val="hybridMultilevel"/>
    <w:tmpl w:val="1548BA0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3"/>
  </w:num>
  <w:num w:numId="5">
    <w:abstractNumId w:val="1"/>
  </w:num>
  <w:num w:numId="6">
    <w:abstractNumId w:val="9"/>
  </w:num>
  <w:num w:numId="7">
    <w:abstractNumId w:val="2"/>
  </w:num>
  <w:num w:numId="8">
    <w:abstractNumId w:val="6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NTY1MzM3MTUxNjRT0lEKTi0uzszPAykwqwUAgvwAbSwAAAA="/>
  </w:docVars>
  <w:rsids>
    <w:rsidRoot w:val="007F45AE"/>
    <w:rsid w:val="00003306"/>
    <w:rsid w:val="0001668A"/>
    <w:rsid w:val="000275FD"/>
    <w:rsid w:val="000318E6"/>
    <w:rsid w:val="000413C5"/>
    <w:rsid w:val="000563C6"/>
    <w:rsid w:val="00056C93"/>
    <w:rsid w:val="000606A5"/>
    <w:rsid w:val="00071585"/>
    <w:rsid w:val="00076188"/>
    <w:rsid w:val="00086167"/>
    <w:rsid w:val="00090A73"/>
    <w:rsid w:val="000B7134"/>
    <w:rsid w:val="000D1EFB"/>
    <w:rsid w:val="00114C02"/>
    <w:rsid w:val="00127B19"/>
    <w:rsid w:val="00131B84"/>
    <w:rsid w:val="00136AAB"/>
    <w:rsid w:val="00147910"/>
    <w:rsid w:val="00153E4B"/>
    <w:rsid w:val="00175449"/>
    <w:rsid w:val="00187F1A"/>
    <w:rsid w:val="001917E7"/>
    <w:rsid w:val="00196C7B"/>
    <w:rsid w:val="001C08F1"/>
    <w:rsid w:val="001C1AA1"/>
    <w:rsid w:val="001C45FC"/>
    <w:rsid w:val="001E535B"/>
    <w:rsid w:val="001E728A"/>
    <w:rsid w:val="001F1C7A"/>
    <w:rsid w:val="001F6371"/>
    <w:rsid w:val="002512B9"/>
    <w:rsid w:val="0025616C"/>
    <w:rsid w:val="00297346"/>
    <w:rsid w:val="002A1DA2"/>
    <w:rsid w:val="002C4626"/>
    <w:rsid w:val="002C59E8"/>
    <w:rsid w:val="002C6186"/>
    <w:rsid w:val="002C708C"/>
    <w:rsid w:val="002D2C4D"/>
    <w:rsid w:val="002E4F92"/>
    <w:rsid w:val="00302D83"/>
    <w:rsid w:val="00355679"/>
    <w:rsid w:val="00382C10"/>
    <w:rsid w:val="003B05F4"/>
    <w:rsid w:val="003B57D7"/>
    <w:rsid w:val="003C5EA0"/>
    <w:rsid w:val="003E0FE8"/>
    <w:rsid w:val="003E1B83"/>
    <w:rsid w:val="003E4743"/>
    <w:rsid w:val="004108C4"/>
    <w:rsid w:val="00426745"/>
    <w:rsid w:val="0046280B"/>
    <w:rsid w:val="00471CEF"/>
    <w:rsid w:val="00484B08"/>
    <w:rsid w:val="004D00B3"/>
    <w:rsid w:val="004D112A"/>
    <w:rsid w:val="004E3258"/>
    <w:rsid w:val="004F2911"/>
    <w:rsid w:val="00505679"/>
    <w:rsid w:val="00533C57"/>
    <w:rsid w:val="005439DB"/>
    <w:rsid w:val="0055247E"/>
    <w:rsid w:val="005555D2"/>
    <w:rsid w:val="005568D6"/>
    <w:rsid w:val="00556D7D"/>
    <w:rsid w:val="00563E75"/>
    <w:rsid w:val="00573C80"/>
    <w:rsid w:val="00575E83"/>
    <w:rsid w:val="0058310E"/>
    <w:rsid w:val="005A0D4C"/>
    <w:rsid w:val="005B7DAD"/>
    <w:rsid w:val="005C6D6D"/>
    <w:rsid w:val="005D08D3"/>
    <w:rsid w:val="005F45E8"/>
    <w:rsid w:val="006201E6"/>
    <w:rsid w:val="00626A42"/>
    <w:rsid w:val="00644723"/>
    <w:rsid w:val="006558F4"/>
    <w:rsid w:val="00665954"/>
    <w:rsid w:val="00670A65"/>
    <w:rsid w:val="00677BD5"/>
    <w:rsid w:val="00694A3F"/>
    <w:rsid w:val="006A1796"/>
    <w:rsid w:val="006B5905"/>
    <w:rsid w:val="006C6DE3"/>
    <w:rsid w:val="006C74B0"/>
    <w:rsid w:val="006D0CFD"/>
    <w:rsid w:val="006D4668"/>
    <w:rsid w:val="00722E3A"/>
    <w:rsid w:val="007258E9"/>
    <w:rsid w:val="00737F56"/>
    <w:rsid w:val="00760FB0"/>
    <w:rsid w:val="007700C7"/>
    <w:rsid w:val="007A49C5"/>
    <w:rsid w:val="007B0714"/>
    <w:rsid w:val="007D5DE2"/>
    <w:rsid w:val="007E5925"/>
    <w:rsid w:val="007F45AE"/>
    <w:rsid w:val="00816E66"/>
    <w:rsid w:val="00826526"/>
    <w:rsid w:val="008334BD"/>
    <w:rsid w:val="0085264A"/>
    <w:rsid w:val="00852CD3"/>
    <w:rsid w:val="0085300C"/>
    <w:rsid w:val="0086682B"/>
    <w:rsid w:val="00872C50"/>
    <w:rsid w:val="00884B97"/>
    <w:rsid w:val="008A2DFA"/>
    <w:rsid w:val="008B475B"/>
    <w:rsid w:val="008B4A08"/>
    <w:rsid w:val="008D0D42"/>
    <w:rsid w:val="008D4233"/>
    <w:rsid w:val="008E652E"/>
    <w:rsid w:val="008F0CD3"/>
    <w:rsid w:val="008F202C"/>
    <w:rsid w:val="009050CB"/>
    <w:rsid w:val="00912C21"/>
    <w:rsid w:val="00917252"/>
    <w:rsid w:val="00945355"/>
    <w:rsid w:val="009541CA"/>
    <w:rsid w:val="0097673B"/>
    <w:rsid w:val="0097781E"/>
    <w:rsid w:val="00984C75"/>
    <w:rsid w:val="009871BE"/>
    <w:rsid w:val="00992B76"/>
    <w:rsid w:val="009A6439"/>
    <w:rsid w:val="009F7C7A"/>
    <w:rsid w:val="00A0044D"/>
    <w:rsid w:val="00A604F4"/>
    <w:rsid w:val="00A62C72"/>
    <w:rsid w:val="00A65A32"/>
    <w:rsid w:val="00A73403"/>
    <w:rsid w:val="00A86029"/>
    <w:rsid w:val="00A9164B"/>
    <w:rsid w:val="00AA11E7"/>
    <w:rsid w:val="00AA2CE7"/>
    <w:rsid w:val="00AF4954"/>
    <w:rsid w:val="00AF7E91"/>
    <w:rsid w:val="00B501A6"/>
    <w:rsid w:val="00B7349E"/>
    <w:rsid w:val="00B74823"/>
    <w:rsid w:val="00B7715E"/>
    <w:rsid w:val="00B83FCF"/>
    <w:rsid w:val="00B878DE"/>
    <w:rsid w:val="00BD157A"/>
    <w:rsid w:val="00BE1EA8"/>
    <w:rsid w:val="00BF30F7"/>
    <w:rsid w:val="00C0499C"/>
    <w:rsid w:val="00C16A83"/>
    <w:rsid w:val="00C34CA9"/>
    <w:rsid w:val="00C522EE"/>
    <w:rsid w:val="00C67B7E"/>
    <w:rsid w:val="00C82C99"/>
    <w:rsid w:val="00C85A23"/>
    <w:rsid w:val="00C90224"/>
    <w:rsid w:val="00C94314"/>
    <w:rsid w:val="00C97120"/>
    <w:rsid w:val="00CA28E8"/>
    <w:rsid w:val="00CA5873"/>
    <w:rsid w:val="00CB2649"/>
    <w:rsid w:val="00CE2A05"/>
    <w:rsid w:val="00CF201D"/>
    <w:rsid w:val="00CF2672"/>
    <w:rsid w:val="00CF335D"/>
    <w:rsid w:val="00D051A0"/>
    <w:rsid w:val="00D12313"/>
    <w:rsid w:val="00D148C5"/>
    <w:rsid w:val="00D202A1"/>
    <w:rsid w:val="00D206F4"/>
    <w:rsid w:val="00D20BF0"/>
    <w:rsid w:val="00D3227E"/>
    <w:rsid w:val="00D34405"/>
    <w:rsid w:val="00D44DB9"/>
    <w:rsid w:val="00D53663"/>
    <w:rsid w:val="00D73E13"/>
    <w:rsid w:val="00D75A4C"/>
    <w:rsid w:val="00D77196"/>
    <w:rsid w:val="00D81C89"/>
    <w:rsid w:val="00D864BC"/>
    <w:rsid w:val="00DA455F"/>
    <w:rsid w:val="00DA5D4F"/>
    <w:rsid w:val="00DB1D2C"/>
    <w:rsid w:val="00DB5DEF"/>
    <w:rsid w:val="00DC1492"/>
    <w:rsid w:val="00DC181A"/>
    <w:rsid w:val="00DD0AB0"/>
    <w:rsid w:val="00DE22AE"/>
    <w:rsid w:val="00DE6DEE"/>
    <w:rsid w:val="00DF48A0"/>
    <w:rsid w:val="00E13D7B"/>
    <w:rsid w:val="00E247E0"/>
    <w:rsid w:val="00E65C19"/>
    <w:rsid w:val="00E70E14"/>
    <w:rsid w:val="00E970F3"/>
    <w:rsid w:val="00EC1E52"/>
    <w:rsid w:val="00EC46F3"/>
    <w:rsid w:val="00ED57EF"/>
    <w:rsid w:val="00ED58FA"/>
    <w:rsid w:val="00ED653D"/>
    <w:rsid w:val="00EE18DE"/>
    <w:rsid w:val="00EF02B1"/>
    <w:rsid w:val="00EF1B2B"/>
    <w:rsid w:val="00EF56B2"/>
    <w:rsid w:val="00F20DF8"/>
    <w:rsid w:val="00F35763"/>
    <w:rsid w:val="00F4162F"/>
    <w:rsid w:val="00F55468"/>
    <w:rsid w:val="00F578E7"/>
    <w:rsid w:val="00FC2B0C"/>
    <w:rsid w:val="00FE1BB0"/>
    <w:rsid w:val="00FE4F73"/>
    <w:rsid w:val="00FF2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CA075073-72FE-4C52-B4B8-767F8F7EE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lt-LT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3B57D7"/>
  </w:style>
  <w:style w:type="paragraph" w:styleId="Antrat1">
    <w:name w:val="heading 1"/>
    <w:basedOn w:val="prastasis1"/>
    <w:next w:val="prastasis1"/>
    <w:rsid w:val="003B57D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Antrat2">
    <w:name w:val="heading 2"/>
    <w:basedOn w:val="prastasis1"/>
    <w:next w:val="prastasis1"/>
    <w:rsid w:val="003B57D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Antrat3">
    <w:name w:val="heading 3"/>
    <w:basedOn w:val="prastasis1"/>
    <w:next w:val="prastasis1"/>
    <w:rsid w:val="003B57D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Antrat4">
    <w:name w:val="heading 4"/>
    <w:basedOn w:val="prastasis1"/>
    <w:next w:val="prastasis1"/>
    <w:rsid w:val="003B57D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Antrat5">
    <w:name w:val="heading 5"/>
    <w:basedOn w:val="prastasis1"/>
    <w:next w:val="prastasis1"/>
    <w:rsid w:val="003B57D7"/>
    <w:pPr>
      <w:keepNext/>
      <w:keepLines/>
      <w:spacing w:before="220" w:after="40"/>
      <w:outlineLvl w:val="4"/>
    </w:pPr>
    <w:rPr>
      <w:b/>
    </w:rPr>
  </w:style>
  <w:style w:type="paragraph" w:styleId="Antrat6">
    <w:name w:val="heading 6"/>
    <w:basedOn w:val="prastasis1"/>
    <w:next w:val="prastasis1"/>
    <w:rsid w:val="003B57D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3B57D7"/>
  </w:style>
  <w:style w:type="paragraph" w:styleId="Pavadinimas">
    <w:name w:val="Title"/>
    <w:basedOn w:val="prastasis1"/>
    <w:next w:val="prastasis1"/>
    <w:rsid w:val="003B57D7"/>
    <w:pPr>
      <w:keepNext/>
      <w:keepLines/>
      <w:spacing w:before="480" w:after="120"/>
    </w:pPr>
    <w:rPr>
      <w:b/>
      <w:sz w:val="72"/>
      <w:szCs w:val="72"/>
    </w:rPr>
  </w:style>
  <w:style w:type="paragraph" w:styleId="Paantrat">
    <w:name w:val="Subtitle"/>
    <w:basedOn w:val="prastasis1"/>
    <w:next w:val="prastasis1"/>
    <w:rsid w:val="003B57D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prastojilentel"/>
    <w:rsid w:val="003B57D7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prastojilentel"/>
    <w:rsid w:val="003B57D7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prastojilentel"/>
    <w:rsid w:val="003B57D7"/>
    <w:pPr>
      <w:spacing w:after="0" w:line="240" w:lineRule="auto"/>
    </w:pPr>
    <w:tblPr>
      <w:tblStyleRowBandSize w:val="1"/>
      <w:tblStyleColBandSize w:val="1"/>
    </w:tbl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3B57D7"/>
    <w:pPr>
      <w:spacing w:line="240" w:lineRule="auto"/>
    </w:pPr>
    <w:rPr>
      <w:sz w:val="24"/>
      <w:szCs w:val="24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3B57D7"/>
    <w:rPr>
      <w:sz w:val="24"/>
      <w:szCs w:val="24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3B57D7"/>
    <w:rPr>
      <w:sz w:val="18"/>
      <w:szCs w:val="18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917252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917252"/>
    <w:rPr>
      <w:rFonts w:ascii="Lucida Grande CE" w:hAnsi="Lucida Grande CE" w:cs="Lucida Grande CE"/>
      <w:sz w:val="18"/>
      <w:szCs w:val="18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7252"/>
    <w:rPr>
      <w:b/>
      <w:bCs/>
      <w:sz w:val="20"/>
      <w:szCs w:val="20"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7252"/>
    <w:rPr>
      <w:b/>
      <w:bCs/>
      <w:sz w:val="20"/>
      <w:szCs w:val="20"/>
    </w:rPr>
  </w:style>
  <w:style w:type="paragraph" w:customStyle="1" w:styleId="Default">
    <w:name w:val="Default"/>
    <w:rsid w:val="007B07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etarp">
    <w:name w:val="No Spacing"/>
    <w:uiPriority w:val="1"/>
    <w:qFormat/>
    <w:rsid w:val="00A86029"/>
    <w:pPr>
      <w:spacing w:after="0" w:line="240" w:lineRule="auto"/>
    </w:pPr>
  </w:style>
  <w:style w:type="paragraph" w:styleId="prastasiniatinklio">
    <w:name w:val="Normal (Web)"/>
    <w:basedOn w:val="prastasis"/>
    <w:unhideWhenUsed/>
    <w:rsid w:val="008F0C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customStyle="1" w:styleId="apple-converted-space">
    <w:name w:val="apple-converted-space"/>
    <w:basedOn w:val="Numatytasispastraiposriftas"/>
    <w:rsid w:val="008F0CD3"/>
  </w:style>
  <w:style w:type="character" w:styleId="Hipersaitas">
    <w:name w:val="Hyperlink"/>
    <w:basedOn w:val="Numatytasispastraiposriftas"/>
    <w:uiPriority w:val="99"/>
    <w:unhideWhenUsed/>
    <w:rsid w:val="008F0CD3"/>
    <w:rPr>
      <w:color w:val="0000FF"/>
      <w:u w:val="single"/>
    </w:rPr>
  </w:style>
  <w:style w:type="character" w:styleId="Grietas">
    <w:name w:val="Strong"/>
    <w:basedOn w:val="Numatytasispastraiposriftas"/>
    <w:qFormat/>
    <w:rsid w:val="00DB5DEF"/>
    <w:rPr>
      <w:b/>
      <w:bCs/>
    </w:rPr>
  </w:style>
  <w:style w:type="paragraph" w:customStyle="1" w:styleId="bodytext">
    <w:name w:val="bodytext"/>
    <w:basedOn w:val="prastasis"/>
    <w:rsid w:val="00626A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table" w:styleId="Lentelstinklelis">
    <w:name w:val="Table Grid"/>
    <w:basedOn w:val="prastojilentel"/>
    <w:uiPriority w:val="59"/>
    <w:rsid w:val="000D1E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484B08"/>
    <w:rPr>
      <w:color w:val="808080"/>
      <w:shd w:val="clear" w:color="auto" w:fill="E6E6E6"/>
    </w:rPr>
  </w:style>
  <w:style w:type="paragraph" w:styleId="Pataisymai">
    <w:name w:val="Revision"/>
    <w:hidden/>
    <w:uiPriority w:val="99"/>
    <w:semiHidden/>
    <w:rsid w:val="006B590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BF30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F30F7"/>
  </w:style>
  <w:style w:type="paragraph" w:styleId="Porat">
    <w:name w:val="footer"/>
    <w:basedOn w:val="prastasis"/>
    <w:link w:val="PoratDiagrama"/>
    <w:uiPriority w:val="99"/>
    <w:unhideWhenUsed/>
    <w:rsid w:val="00BF30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BF30F7"/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BF30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76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edlys.smm.lt/5_8_klasiu_pamoku_veiklu_aprasai/1.htm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vedlys.smm.lt/5_8_klasiu_pamoku_veiklu_aprasai/31.html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EFBEC4-9444-41D2-9E45-D1953F03C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8</Words>
  <Characters>3812</Characters>
  <Application>Microsoft Office Word</Application>
  <DocSecurity>0</DocSecurity>
  <Lines>31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UTFAI</Company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Paulius Tamosiunas</cp:lastModifiedBy>
  <cp:revision>12</cp:revision>
  <cp:lastPrinted>2018-02-26T13:55:00Z</cp:lastPrinted>
  <dcterms:created xsi:type="dcterms:W3CDTF">2018-11-28T08:25:00Z</dcterms:created>
  <dcterms:modified xsi:type="dcterms:W3CDTF">2019-02-05T19:07:00Z</dcterms:modified>
</cp:coreProperties>
</file>